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81ABC" w14:textId="77777777" w:rsidR="00DC1794" w:rsidRDefault="00DC1794">
      <w:pPr>
        <w:spacing w:after="0" w:line="240" w:lineRule="auto"/>
      </w:pPr>
    </w:p>
    <w:p w14:paraId="2756493C" w14:textId="77777777" w:rsidR="00DC1794" w:rsidRDefault="00DC1794">
      <w:pPr>
        <w:spacing w:after="0" w:line="240" w:lineRule="auto"/>
      </w:pPr>
    </w:p>
    <w:p w14:paraId="34443959" w14:textId="77777777" w:rsidR="00DC1794" w:rsidRDefault="00B06432">
      <w:pPr>
        <w:spacing w:after="0" w:line="268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anchor distT="0" distB="0" distL="114300" distR="114300" simplePos="0" relativeHeight="251658240" behindDoc="0" locked="0" layoutInCell="1" hidden="0" allowOverlap="1" wp14:anchorId="45D7A559" wp14:editId="7CEF2D02">
            <wp:simplePos x="0" y="0"/>
            <wp:positionH relativeFrom="page">
              <wp:posOffset>5765800</wp:posOffset>
            </wp:positionH>
            <wp:positionV relativeFrom="page">
              <wp:posOffset>533400</wp:posOffset>
            </wp:positionV>
            <wp:extent cx="914400" cy="520700"/>
            <wp:effectExtent l="0" t="0" r="0" b="0"/>
            <wp:wrapSquare wrapText="bothSides" distT="0" distB="0" distL="114300" distR="11430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color w:val="000000"/>
          <w:sz w:val="20"/>
          <w:szCs w:val="20"/>
        </w:rPr>
        <w:t>ERRATA SHEET</w:t>
      </w:r>
    </w:p>
    <w:p w14:paraId="3858C7CD" w14:textId="77777777" w:rsidR="00DC1794" w:rsidRDefault="00DC1794">
      <w:pPr>
        <w:spacing w:after="0" w:line="240" w:lineRule="auto"/>
        <w:ind w:left="-1379" w:firstLine="1440"/>
        <w:rPr>
          <w:rFonts w:ascii="Arial" w:eastAsia="Arial" w:hAnsi="Arial" w:cs="Arial"/>
        </w:rPr>
      </w:pPr>
    </w:p>
    <w:p w14:paraId="40F5CD5A" w14:textId="5A9AEF1B" w:rsidR="00DC1794" w:rsidRDefault="00B06432">
      <w:pPr>
        <w:spacing w:after="0" w:line="357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This sheet incorporates corrections to</w:t>
      </w:r>
      <w:r>
        <w:rPr>
          <w:rFonts w:ascii="Arial" w:eastAsia="Arial" w:hAnsi="Arial" w:cs="Arial"/>
          <w:i/>
          <w:color w:val="000000"/>
        </w:rPr>
        <w:t xml:space="preserve"> New Frontiers </w:t>
      </w:r>
      <w:r w:rsidR="003735EE">
        <w:rPr>
          <w:rFonts w:ascii="Arial" w:eastAsia="Arial" w:hAnsi="Arial" w:cs="Arial"/>
          <w:i/>
          <w:color w:val="000000"/>
        </w:rPr>
        <w:t>6</w:t>
      </w:r>
      <w:r>
        <w:rPr>
          <w:rFonts w:ascii="Arial" w:eastAsia="Arial" w:hAnsi="Arial" w:cs="Arial"/>
          <w:i/>
          <w:color w:val="000000"/>
        </w:rPr>
        <w:t xml:space="preserve"> </w:t>
      </w:r>
      <w:r w:rsidR="003E1DCF">
        <w:rPr>
          <w:rFonts w:ascii="Arial" w:eastAsia="Arial" w:hAnsi="Arial" w:cs="Arial"/>
          <w:i/>
          <w:color w:val="000000"/>
        </w:rPr>
        <w:t>Work</w:t>
      </w:r>
      <w:r w:rsidR="009A5DF6">
        <w:rPr>
          <w:rFonts w:ascii="Arial" w:eastAsia="Arial" w:hAnsi="Arial" w:cs="Arial"/>
          <w:i/>
          <w:color w:val="000000"/>
        </w:rPr>
        <w:t>b</w:t>
      </w:r>
      <w:r>
        <w:rPr>
          <w:rFonts w:ascii="Arial" w:eastAsia="Arial" w:hAnsi="Arial" w:cs="Arial"/>
          <w:i/>
          <w:color w:val="000000"/>
        </w:rPr>
        <w:t>ook</w:t>
      </w:r>
    </w:p>
    <w:p w14:paraId="30D3D348" w14:textId="77777777" w:rsidR="00DC1794" w:rsidRDefault="00B06432">
      <w:pPr>
        <w:spacing w:after="0" w:line="396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and should be inserted therein before use.</w:t>
      </w:r>
    </w:p>
    <w:p w14:paraId="495D45FA" w14:textId="77777777" w:rsidR="00DC1794" w:rsidRDefault="00DC1794">
      <w:pPr>
        <w:spacing w:after="0" w:line="396" w:lineRule="auto"/>
        <w:ind w:left="-1379" w:firstLine="1440"/>
      </w:pPr>
    </w:p>
    <w:tbl>
      <w:tblPr>
        <w:tblStyle w:val="a"/>
        <w:tblW w:w="97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5"/>
        <w:gridCol w:w="1560"/>
        <w:gridCol w:w="2693"/>
        <w:gridCol w:w="3077"/>
        <w:gridCol w:w="1717"/>
      </w:tblGrid>
      <w:tr w:rsidR="00DC1794" w14:paraId="16EB40CD" w14:textId="77777777" w:rsidTr="00CF1183">
        <w:tc>
          <w:tcPr>
            <w:tcW w:w="675" w:type="dxa"/>
          </w:tcPr>
          <w:p w14:paraId="1A5252FA" w14:textId="77777777" w:rsidR="00DC1794" w:rsidRDefault="00B06432">
            <w:bookmarkStart w:id="0" w:name="_Hlk108080300"/>
            <w:r>
              <w:t>Page</w:t>
            </w:r>
          </w:p>
        </w:tc>
        <w:tc>
          <w:tcPr>
            <w:tcW w:w="1560" w:type="dxa"/>
          </w:tcPr>
          <w:p w14:paraId="6345FB6A" w14:textId="77777777" w:rsidR="00DC1794" w:rsidRDefault="00B06432">
            <w:r>
              <w:t>Activity</w:t>
            </w:r>
          </w:p>
        </w:tc>
        <w:tc>
          <w:tcPr>
            <w:tcW w:w="2693" w:type="dxa"/>
          </w:tcPr>
          <w:p w14:paraId="0ECAED00" w14:textId="77777777" w:rsidR="00DC1794" w:rsidRDefault="00B06432">
            <w:r>
              <w:t>Reads</w:t>
            </w:r>
          </w:p>
        </w:tc>
        <w:tc>
          <w:tcPr>
            <w:tcW w:w="3077" w:type="dxa"/>
          </w:tcPr>
          <w:p w14:paraId="19F2C429" w14:textId="77777777" w:rsidR="00DC1794" w:rsidRDefault="00B06432">
            <w:r>
              <w:t>Should read</w:t>
            </w:r>
          </w:p>
        </w:tc>
        <w:tc>
          <w:tcPr>
            <w:tcW w:w="1717" w:type="dxa"/>
          </w:tcPr>
          <w:p w14:paraId="115C245A" w14:textId="77777777" w:rsidR="00DC1794" w:rsidRDefault="00B06432">
            <w:r>
              <w:t>Design edit</w:t>
            </w:r>
          </w:p>
        </w:tc>
      </w:tr>
      <w:tr w:rsidR="003E1DCF" w14:paraId="47DC5D34" w14:textId="77777777" w:rsidTr="002448EB">
        <w:tc>
          <w:tcPr>
            <w:tcW w:w="675" w:type="dxa"/>
            <w:vAlign w:val="bottom"/>
          </w:tcPr>
          <w:p w14:paraId="1D599D6D" w14:textId="4780109C" w:rsidR="003E1DCF" w:rsidRDefault="003E1DCF" w:rsidP="003E1DC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1560" w:type="dxa"/>
          </w:tcPr>
          <w:p w14:paraId="11F92CAD" w14:textId="4231C59B" w:rsidR="003E1DCF" w:rsidRDefault="003E1DCF" w:rsidP="003E1DCF">
            <w:r>
              <w:t>Glossary Unit 2 Lesson A</w:t>
            </w:r>
          </w:p>
        </w:tc>
        <w:tc>
          <w:tcPr>
            <w:tcW w:w="2693" w:type="dxa"/>
            <w:vAlign w:val="bottom"/>
          </w:tcPr>
          <w:p w14:paraId="1F33A6AA" w14:textId="437CAA04" w:rsidR="003E1DCF" w:rsidRDefault="003E1DCF" w:rsidP="003E1DC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side from adv. </w:t>
            </w:r>
          </w:p>
        </w:tc>
        <w:tc>
          <w:tcPr>
            <w:tcW w:w="3077" w:type="dxa"/>
            <w:vAlign w:val="bottom"/>
          </w:tcPr>
          <w:p w14:paraId="1B8D9BFB" w14:textId="495C5C55" w:rsidR="003E1DCF" w:rsidRDefault="003E1DCF" w:rsidP="003E1DC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side from prep. </w:t>
            </w:r>
          </w:p>
        </w:tc>
        <w:tc>
          <w:tcPr>
            <w:tcW w:w="1717" w:type="dxa"/>
          </w:tcPr>
          <w:p w14:paraId="22A5A5F5" w14:textId="77777777" w:rsidR="003E1DCF" w:rsidRDefault="003E1DCF" w:rsidP="003E1DCF"/>
        </w:tc>
      </w:tr>
      <w:tr w:rsidR="003E1DCF" w14:paraId="0D5401E8" w14:textId="77777777" w:rsidTr="002448EB">
        <w:tc>
          <w:tcPr>
            <w:tcW w:w="675" w:type="dxa"/>
            <w:vAlign w:val="bottom"/>
          </w:tcPr>
          <w:p w14:paraId="563C75FF" w14:textId="664F1D9D" w:rsidR="003E1DCF" w:rsidRDefault="003E1DCF" w:rsidP="003E1DC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</w:t>
            </w:r>
          </w:p>
        </w:tc>
        <w:tc>
          <w:tcPr>
            <w:tcW w:w="1560" w:type="dxa"/>
          </w:tcPr>
          <w:p w14:paraId="6887A927" w14:textId="34ABEE99" w:rsidR="003E1DCF" w:rsidRDefault="003E1DCF" w:rsidP="003E1DCF">
            <w:r>
              <w:t>Glossary Unit 10, Lesson D</w:t>
            </w:r>
          </w:p>
        </w:tc>
        <w:tc>
          <w:tcPr>
            <w:tcW w:w="2693" w:type="dxa"/>
            <w:vAlign w:val="bottom"/>
          </w:tcPr>
          <w:p w14:paraId="37711E20" w14:textId="63A8F9FA" w:rsidR="003E1DCF" w:rsidRDefault="003E1DCF" w:rsidP="003E1DC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ossip n.</w:t>
            </w:r>
          </w:p>
        </w:tc>
        <w:tc>
          <w:tcPr>
            <w:tcW w:w="3077" w:type="dxa"/>
            <w:vAlign w:val="bottom"/>
          </w:tcPr>
          <w:p w14:paraId="099D8D1E" w14:textId="3E06B0F3" w:rsidR="003E1DCF" w:rsidRDefault="003E1DCF" w:rsidP="003E1DC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ossip v. </w:t>
            </w:r>
          </w:p>
        </w:tc>
        <w:tc>
          <w:tcPr>
            <w:tcW w:w="1717" w:type="dxa"/>
          </w:tcPr>
          <w:p w14:paraId="7C3B630E" w14:textId="77777777" w:rsidR="003E1DCF" w:rsidRDefault="003E1DCF" w:rsidP="003E1DCF"/>
        </w:tc>
      </w:tr>
      <w:bookmarkEnd w:id="0"/>
    </w:tbl>
    <w:p w14:paraId="138440DF" w14:textId="77777777" w:rsidR="00DC1794" w:rsidRDefault="00DC1794"/>
    <w:sectPr w:rsidR="00DC1794">
      <w:pgSz w:w="11906" w:h="16839"/>
      <w:pgMar w:top="1440" w:right="1020" w:bottom="1200" w:left="138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sjA1NjIxNzQzszRT0lEKTi0uzszPAykwNKwFAFrUrNMtAAAA"/>
  </w:docVars>
  <w:rsids>
    <w:rsidRoot w:val="00DC1794"/>
    <w:rsid w:val="00007E18"/>
    <w:rsid w:val="0002353D"/>
    <w:rsid w:val="00025BC8"/>
    <w:rsid w:val="000329D0"/>
    <w:rsid w:val="00065268"/>
    <w:rsid w:val="00092AA2"/>
    <w:rsid w:val="000A3665"/>
    <w:rsid w:val="000F2E85"/>
    <w:rsid w:val="00105836"/>
    <w:rsid w:val="00116FAE"/>
    <w:rsid w:val="00171844"/>
    <w:rsid w:val="00185E3E"/>
    <w:rsid w:val="0019291C"/>
    <w:rsid w:val="00243D4D"/>
    <w:rsid w:val="00264C74"/>
    <w:rsid w:val="002843BB"/>
    <w:rsid w:val="00284D41"/>
    <w:rsid w:val="002A0B7A"/>
    <w:rsid w:val="003637DF"/>
    <w:rsid w:val="00365059"/>
    <w:rsid w:val="00365C4B"/>
    <w:rsid w:val="003735EE"/>
    <w:rsid w:val="00374039"/>
    <w:rsid w:val="0039623B"/>
    <w:rsid w:val="003B766A"/>
    <w:rsid w:val="003E1DCF"/>
    <w:rsid w:val="00484E7E"/>
    <w:rsid w:val="00516922"/>
    <w:rsid w:val="00534717"/>
    <w:rsid w:val="00575631"/>
    <w:rsid w:val="005C24BC"/>
    <w:rsid w:val="005D7914"/>
    <w:rsid w:val="00614572"/>
    <w:rsid w:val="006D5B00"/>
    <w:rsid w:val="006E1207"/>
    <w:rsid w:val="007F57DA"/>
    <w:rsid w:val="008261B0"/>
    <w:rsid w:val="00890F50"/>
    <w:rsid w:val="008E1BBD"/>
    <w:rsid w:val="009722D9"/>
    <w:rsid w:val="009808DB"/>
    <w:rsid w:val="00981233"/>
    <w:rsid w:val="009929C6"/>
    <w:rsid w:val="009966C3"/>
    <w:rsid w:val="009A5DF6"/>
    <w:rsid w:val="009B5BAB"/>
    <w:rsid w:val="00A108DE"/>
    <w:rsid w:val="00A16502"/>
    <w:rsid w:val="00A75ECB"/>
    <w:rsid w:val="00A95481"/>
    <w:rsid w:val="00B06432"/>
    <w:rsid w:val="00C06C6C"/>
    <w:rsid w:val="00C41462"/>
    <w:rsid w:val="00CB6530"/>
    <w:rsid w:val="00CC1516"/>
    <w:rsid w:val="00CF1183"/>
    <w:rsid w:val="00DC1794"/>
    <w:rsid w:val="00DE7ACF"/>
    <w:rsid w:val="00DF58F4"/>
    <w:rsid w:val="00E47271"/>
    <w:rsid w:val="00E67807"/>
    <w:rsid w:val="00E719AF"/>
    <w:rsid w:val="00E8135A"/>
    <w:rsid w:val="00EA4837"/>
    <w:rsid w:val="00EE39B3"/>
    <w:rsid w:val="00F42734"/>
    <w:rsid w:val="00F64BC8"/>
    <w:rsid w:val="00F84B6F"/>
    <w:rsid w:val="00FB022A"/>
    <w:rsid w:val="00FE2E41"/>
    <w:rsid w:val="00FF3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0C193"/>
  <w15:docId w15:val="{98B0AC00-90DB-4488-8045-EE666A58D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ko-K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9812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homas Hong</cp:lastModifiedBy>
  <cp:revision>2</cp:revision>
  <dcterms:created xsi:type="dcterms:W3CDTF">2022-07-27T08:21:00Z</dcterms:created>
  <dcterms:modified xsi:type="dcterms:W3CDTF">2022-07-27T08:21:00Z</dcterms:modified>
</cp:coreProperties>
</file>